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4-Accent2"/>
        <w:tblW w:w="10080" w:type="dxa"/>
        <w:tblLook w:val="04A0" w:firstRow="1" w:lastRow="0" w:firstColumn="1" w:lastColumn="0" w:noHBand="0" w:noVBand="1"/>
      </w:tblPr>
      <w:tblGrid>
        <w:gridCol w:w="5445"/>
        <w:gridCol w:w="1835"/>
        <w:gridCol w:w="2800"/>
      </w:tblGrid>
      <w:tr w:rsidR="008F22E2" w:rsidRPr="007154A8" w14:paraId="68559F86" w14:textId="77777777" w:rsidTr="00715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0" w:type="dxa"/>
            <w:gridSpan w:val="3"/>
            <w:noWrap/>
            <w:hideMark/>
          </w:tcPr>
          <w:p w14:paraId="71947B93" w14:textId="77777777" w:rsidR="008F22E2" w:rsidRPr="007154A8" w:rsidRDefault="008F22E2" w:rsidP="008F22E2">
            <w:pPr>
              <w:jc w:val="center"/>
              <w:rPr>
                <w:rFonts w:ascii="Abadi MT Condensed" w:eastAsia="Times New Roman" w:hAnsi="Abadi MT Condensed" w:cs="Calibri"/>
                <w:b w:val="0"/>
                <w:bCs w:val="0"/>
                <w:color w:val="000000"/>
                <w:sz w:val="48"/>
                <w:szCs w:val="48"/>
              </w:rPr>
            </w:pPr>
            <w:r w:rsidRPr="007154A8">
              <w:rPr>
                <w:rFonts w:ascii="Abadi MT Condensed" w:eastAsia="Times New Roman" w:hAnsi="Abadi MT Condensed" w:cs="Calibri"/>
                <w:color w:val="000000"/>
                <w:sz w:val="48"/>
                <w:szCs w:val="48"/>
              </w:rPr>
              <w:t>EMAIL SIGN UP SHEET</w:t>
            </w:r>
          </w:p>
        </w:tc>
      </w:tr>
      <w:tr w:rsidR="008F22E2" w:rsidRPr="007154A8" w14:paraId="7D6FF2CA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45" w:type="dxa"/>
            <w:noWrap/>
            <w:hideMark/>
          </w:tcPr>
          <w:p w14:paraId="37D5D1E3" w14:textId="77777777" w:rsidR="008F22E2" w:rsidRPr="007154A8" w:rsidRDefault="008F22E2" w:rsidP="008F22E2">
            <w:pPr>
              <w:jc w:val="center"/>
              <w:rPr>
                <w:rFonts w:ascii="Abadi MT Condensed" w:eastAsia="Times New Roman" w:hAnsi="Abadi MT Condensed" w:cs="Calibri"/>
                <w:b w:val="0"/>
                <w:bCs w:val="0"/>
                <w:color w:val="000000"/>
                <w:sz w:val="16"/>
                <w:szCs w:val="16"/>
              </w:rPr>
            </w:pPr>
          </w:p>
        </w:tc>
        <w:tc>
          <w:tcPr>
            <w:tcW w:w="1835" w:type="dxa"/>
            <w:noWrap/>
            <w:hideMark/>
          </w:tcPr>
          <w:p w14:paraId="20E1D51F" w14:textId="77777777" w:rsidR="008F22E2" w:rsidRPr="007154A8" w:rsidRDefault="008F22E2" w:rsidP="008F22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2800" w:type="dxa"/>
            <w:noWrap/>
            <w:hideMark/>
          </w:tcPr>
          <w:p w14:paraId="12B9D012" w14:textId="77777777" w:rsidR="008F22E2" w:rsidRPr="007154A8" w:rsidRDefault="008F22E2" w:rsidP="008F22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6925"/>
      </w:tblGrid>
      <w:tr w:rsidR="008F22E2" w:rsidRPr="007154A8" w14:paraId="2495E453" w14:textId="77777777" w:rsidTr="008F22E2">
        <w:tc>
          <w:tcPr>
            <w:tcW w:w="3145" w:type="dxa"/>
          </w:tcPr>
          <w:p w14:paraId="4092BAF5" w14:textId="5F3E7CDE" w:rsidR="008F22E2" w:rsidRPr="007154A8" w:rsidRDefault="008F22E2">
            <w:pPr>
              <w:rPr>
                <w:rFonts w:ascii="Abadi MT Condensed" w:hAnsi="Abadi MT Condensed"/>
              </w:rPr>
            </w:pPr>
            <w:r w:rsidRPr="007154A8">
              <w:rPr>
                <w:rFonts w:ascii="Abadi MT Condensed" w:hAnsi="Abadi MT Condensed"/>
                <w:noProof/>
              </w:rPr>
              <w:drawing>
                <wp:inline distT="0" distB="0" distL="0" distR="0" wp14:anchorId="0313F25A" wp14:editId="756C8530">
                  <wp:extent cx="1790700" cy="5429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25" w:type="dxa"/>
            <w:vAlign w:val="center"/>
          </w:tcPr>
          <w:p w14:paraId="581B2637" w14:textId="485D867D" w:rsidR="008F22E2" w:rsidRPr="007154A8" w:rsidRDefault="008F22E2">
            <w:pPr>
              <w:rPr>
                <w:rFonts w:ascii="Abadi MT Condensed" w:hAnsi="Abadi MT Condensed"/>
              </w:rPr>
            </w:pPr>
            <w:r w:rsidRPr="007154A8">
              <w:rPr>
                <w:rFonts w:ascii="Abadi MT Condensed" w:eastAsia="Times New Roman" w:hAnsi="Abadi MT Condensed" w:cs="Calibri"/>
                <w:color w:val="000000"/>
                <w:sz w:val="28"/>
                <w:szCs w:val="28"/>
              </w:rPr>
              <w:t>Sign up to received news, special offers, and more!</w:t>
            </w:r>
            <w:r w:rsidRPr="007154A8">
              <w:rPr>
                <w:rFonts w:ascii="Abadi MT Condensed" w:eastAsia="Times New Roman" w:hAnsi="Abadi MT Condensed" w:cs="Calibri"/>
                <w:color w:val="000000"/>
              </w:rPr>
              <w:br/>
            </w:r>
            <w:r w:rsidRPr="007154A8">
              <w:rPr>
                <w:rFonts w:ascii="Abadi MT Condensed" w:eastAsia="Times New Roman" w:hAnsi="Abadi MT Condensed" w:cs="Calibri"/>
                <w:i/>
                <w:iCs/>
                <w:color w:val="808080"/>
              </w:rPr>
              <w:t>Your information will be kept confidential and never shared</w:t>
            </w:r>
          </w:p>
        </w:tc>
      </w:tr>
    </w:tbl>
    <w:tbl>
      <w:tblPr>
        <w:tblStyle w:val="GridTable4-Accent2"/>
        <w:tblW w:w="10080" w:type="dxa"/>
        <w:tblLook w:val="04A0" w:firstRow="1" w:lastRow="0" w:firstColumn="1" w:lastColumn="0" w:noHBand="0" w:noVBand="1"/>
      </w:tblPr>
      <w:tblGrid>
        <w:gridCol w:w="2970"/>
        <w:gridCol w:w="2250"/>
        <w:gridCol w:w="4860"/>
      </w:tblGrid>
      <w:tr w:rsidR="008F22E2" w:rsidRPr="007154A8" w14:paraId="16AF0158" w14:textId="77777777" w:rsidTr="00715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  <w:hideMark/>
          </w:tcPr>
          <w:p w14:paraId="598F4B1E" w14:textId="77777777" w:rsidR="008F22E2" w:rsidRPr="007154A8" w:rsidRDefault="008F22E2" w:rsidP="008F22E2">
            <w:pPr>
              <w:rPr>
                <w:rFonts w:ascii="Abadi MT Condensed" w:eastAsia="Times New Roman" w:hAnsi="Abadi MT Condensed" w:cs="Calibri"/>
                <w:b w:val="0"/>
                <w:bCs w:val="0"/>
                <w:color w:val="000000"/>
                <w:sz w:val="16"/>
                <w:szCs w:val="16"/>
              </w:rPr>
            </w:pPr>
          </w:p>
        </w:tc>
        <w:tc>
          <w:tcPr>
            <w:tcW w:w="2250" w:type="dxa"/>
            <w:noWrap/>
            <w:hideMark/>
          </w:tcPr>
          <w:p w14:paraId="6941AD9D" w14:textId="77777777" w:rsidR="008F22E2" w:rsidRPr="007154A8" w:rsidRDefault="008F22E2" w:rsidP="008F22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4860" w:type="dxa"/>
            <w:noWrap/>
            <w:hideMark/>
          </w:tcPr>
          <w:p w14:paraId="17AE5992" w14:textId="77777777" w:rsidR="008F22E2" w:rsidRPr="007154A8" w:rsidRDefault="008F22E2" w:rsidP="008F22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</w:tr>
      <w:tr w:rsidR="008F22E2" w:rsidRPr="007154A8" w14:paraId="01F24727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  <w:hideMark/>
          </w:tcPr>
          <w:p w14:paraId="21F7D1C4" w14:textId="77777777" w:rsidR="008F22E2" w:rsidRPr="007154A8" w:rsidRDefault="008F22E2" w:rsidP="00003C71">
            <w:pPr>
              <w:rPr>
                <w:rFonts w:ascii="Abadi MT Condensed" w:eastAsia="Times New Roman" w:hAnsi="Abadi MT Condensed" w:cs="Calibri"/>
                <w:b w:val="0"/>
                <w:bCs w:val="0"/>
                <w:color w:val="000000"/>
              </w:rPr>
            </w:pPr>
            <w:r w:rsidRPr="007154A8">
              <w:rPr>
                <w:rFonts w:ascii="Abadi MT Condensed" w:eastAsia="Times New Roman" w:hAnsi="Abadi MT Condensed" w:cs="Calibri"/>
                <w:color w:val="000000"/>
              </w:rPr>
              <w:t>First Name</w:t>
            </w:r>
          </w:p>
        </w:tc>
        <w:tc>
          <w:tcPr>
            <w:tcW w:w="2250" w:type="dxa"/>
            <w:noWrap/>
            <w:hideMark/>
          </w:tcPr>
          <w:p w14:paraId="3B36FF3B" w14:textId="77777777" w:rsidR="008F22E2" w:rsidRPr="007154A8" w:rsidRDefault="008F22E2" w:rsidP="00003C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/>
              </w:rPr>
            </w:pPr>
            <w:r w:rsidRPr="007154A8">
              <w:rPr>
                <w:rFonts w:ascii="Abadi MT Condensed" w:eastAsia="Times New Roman" w:hAnsi="Abadi MT Condensed" w:cs="Calibri"/>
                <w:b/>
                <w:bCs/>
                <w:color w:val="000000"/>
              </w:rPr>
              <w:t>Last Name</w:t>
            </w:r>
          </w:p>
        </w:tc>
        <w:tc>
          <w:tcPr>
            <w:tcW w:w="4860" w:type="dxa"/>
            <w:noWrap/>
            <w:hideMark/>
          </w:tcPr>
          <w:p w14:paraId="47EA48A9" w14:textId="77777777" w:rsidR="008F22E2" w:rsidRPr="007154A8" w:rsidRDefault="008F22E2" w:rsidP="00003C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/>
              </w:rPr>
            </w:pPr>
            <w:r w:rsidRPr="007154A8">
              <w:rPr>
                <w:rFonts w:ascii="Abadi MT Condensed" w:eastAsia="Times New Roman" w:hAnsi="Abadi MT Condensed" w:cs="Calibri"/>
                <w:b/>
                <w:bCs/>
                <w:color w:val="000000"/>
              </w:rPr>
              <w:t>Email Address</w:t>
            </w:r>
          </w:p>
        </w:tc>
      </w:tr>
      <w:tr w:rsidR="008F22E2" w:rsidRPr="007154A8" w14:paraId="424B579C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46A048C8" w14:textId="04335C2F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0E15018B" w14:textId="62EEF4D4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56E8F6A7" w14:textId="7F1EFD79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73A27984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5F6CC793" w14:textId="30AB866A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6B312C50" w14:textId="3BCC88DE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587DF811" w14:textId="41643185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bookmarkStart w:id="0" w:name="_GoBack"/>
        <w:bookmarkEnd w:id="0"/>
      </w:tr>
      <w:tr w:rsidR="008F22E2" w:rsidRPr="007154A8" w14:paraId="5A0B259B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3B1CB8E3" w14:textId="7C5333D6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57EDA0B9" w14:textId="08C80422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523BC541" w14:textId="3F505B36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4D59E940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78AE80B9" w14:textId="49BABA0A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598D3C1B" w14:textId="407AFFF9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1A47BE3D" w14:textId="1EF88E62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40213BF7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0D5613D8" w14:textId="2D3E19FA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3A4405E8" w14:textId="16148BA6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5EA37736" w14:textId="1B7FEF85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717AD299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56065B67" w14:textId="4E85ECF9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4CED751B" w14:textId="750EA968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4CB25BDC" w14:textId="427747EA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017BAC0D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0FEE22F5" w14:textId="4FD56C9B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3DBFCFB8" w14:textId="07E74F2F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0290A0F6" w14:textId="02E0DF68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6F14471A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0084286D" w14:textId="30400938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690F7C76" w14:textId="27BD9D15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1226A1A7" w14:textId="49B45F6C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5341B243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77F89C90" w14:textId="09EE47FA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179B44B7" w14:textId="76A3EDFF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3AA7D275" w14:textId="23AE73F9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07EBE0B2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1A60936D" w14:textId="1AA9B14B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06048355" w14:textId="1C7048E8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762F1956" w14:textId="154BEA82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51A3B1F1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7F17C83B" w14:textId="28F439EA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4E6968C8" w14:textId="4810009C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3CE5A97B" w14:textId="7B0348E2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2C9785DE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0FEE57B9" w14:textId="343F368A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45A820A2" w14:textId="1152E59B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5DF8CB2E" w14:textId="3C5E864C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0B62EBD9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4BF76D8A" w14:textId="0CA02DF5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6E322371" w14:textId="67463D07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14869DDD" w14:textId="781C0DB1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1B300CFA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6CFE9F06" w14:textId="28B7EB52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7F27960C" w14:textId="0F32BE37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2CB447B7" w14:textId="780FBF81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2C59A53E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1D6E8FF7" w14:textId="363CB80A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3595B299" w14:textId="40B33673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4AF17671" w14:textId="32CB6A21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0458C8B9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06250D59" w14:textId="0780A9A7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567DD04B" w14:textId="3F35A17A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33ACB998" w14:textId="526D1E70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00855A44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5D192624" w14:textId="608F3BDD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28D9111D" w14:textId="0A6BB1C3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2A725DCD" w14:textId="6DF92775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6BDE7FF4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16E49F8C" w14:textId="17A64927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5BC98438" w14:textId="61626AC1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5CE22CD3" w14:textId="71F865B3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34F73CEA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51DFA3A8" w14:textId="2784469D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0B965327" w14:textId="01F4CDB5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2100C0F5" w14:textId="61512B3E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43A46F0A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0BE8A28B" w14:textId="1C08C9D8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76B0778C" w14:textId="41600767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6AE739E1" w14:textId="1895AECF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6CEA14FC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1644A7AE" w14:textId="082364B5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62E177E7" w14:textId="247A6FE5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7EC1D3DF" w14:textId="18342BA1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26A9B904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6B33F4DD" w14:textId="1F2B0D39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4345C316" w14:textId="04BE9A1D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665A061F" w14:textId="50DB364A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33A5DA99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582B9B8E" w14:textId="267322D2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1BFB6CE8" w14:textId="11312C09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178DBD5A" w14:textId="51A71082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5E8B4BA1" w14:textId="77777777" w:rsidTr="00715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7CBFDC32" w14:textId="1A6BA5E5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676F6857" w14:textId="1CD45FCB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3802CD50" w14:textId="2A0BAC0E" w:rsidR="008F22E2" w:rsidRPr="007154A8" w:rsidRDefault="008F22E2" w:rsidP="00A50E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8F22E2" w:rsidRPr="007154A8" w14:paraId="7BC68754" w14:textId="77777777" w:rsidTr="007154A8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noWrap/>
          </w:tcPr>
          <w:p w14:paraId="20E149F7" w14:textId="739A48A5" w:rsidR="008F22E2" w:rsidRPr="007154A8" w:rsidRDefault="008F22E2" w:rsidP="00A50EFD">
            <w:pPr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noWrap/>
          </w:tcPr>
          <w:p w14:paraId="7DDF4079" w14:textId="4C1C4545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860" w:type="dxa"/>
            <w:noWrap/>
          </w:tcPr>
          <w:p w14:paraId="78B9678D" w14:textId="2EC8100B" w:rsidR="008F22E2" w:rsidRPr="007154A8" w:rsidRDefault="008F22E2" w:rsidP="00A50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</w:tbl>
    <w:p w14:paraId="312563DA" w14:textId="77777777" w:rsidR="008F22E2" w:rsidRPr="007154A8" w:rsidRDefault="008F22E2" w:rsidP="008F22E2">
      <w:pPr>
        <w:spacing w:after="0"/>
        <w:rPr>
          <w:rFonts w:ascii="Abadi MT Condensed" w:hAnsi="Abadi MT Condensed"/>
          <w:sz w:val="2"/>
          <w:szCs w:val="2"/>
        </w:rPr>
      </w:pPr>
    </w:p>
    <w:sectPr w:rsidR="008F22E2" w:rsidRPr="007154A8" w:rsidSect="00CF01A1">
      <w:headerReference w:type="default" r:id="rId7"/>
      <w:footerReference w:type="default" r:id="rId8"/>
      <w:pgSz w:w="12240" w:h="15840"/>
      <w:pgMar w:top="634" w:right="1080" w:bottom="63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7CAFA0" w14:textId="77777777" w:rsidR="006C4EBD" w:rsidRDefault="006C4EBD" w:rsidP="00CF01A1">
      <w:pPr>
        <w:spacing w:after="0" w:line="240" w:lineRule="auto"/>
      </w:pPr>
      <w:r>
        <w:separator/>
      </w:r>
    </w:p>
  </w:endnote>
  <w:endnote w:type="continuationSeparator" w:id="0">
    <w:p w14:paraId="526F3030" w14:textId="77777777" w:rsidR="006C4EBD" w:rsidRDefault="006C4EBD" w:rsidP="00CF0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71BF45" w14:textId="4BE14BC8" w:rsidR="00CF01A1" w:rsidRDefault="00CF01A1" w:rsidP="00CF01A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454F99" w14:textId="77777777" w:rsidR="006C4EBD" w:rsidRDefault="006C4EBD" w:rsidP="00CF01A1">
      <w:pPr>
        <w:spacing w:after="0" w:line="240" w:lineRule="auto"/>
      </w:pPr>
      <w:r>
        <w:separator/>
      </w:r>
    </w:p>
  </w:footnote>
  <w:footnote w:type="continuationSeparator" w:id="0">
    <w:p w14:paraId="1E46E63D" w14:textId="77777777" w:rsidR="006C4EBD" w:rsidRDefault="006C4EBD" w:rsidP="00CF01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FF1A3E" w14:textId="70CF807A" w:rsidR="00CF01A1" w:rsidRDefault="00CF01A1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 wp14:anchorId="6380CD3E" wp14:editId="2F630F3D">
          <wp:simplePos x="0" y="0"/>
          <wp:positionH relativeFrom="column">
            <wp:posOffset>56673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DEwMzU0sDC0sLRQ0lEKTi0uzszPAykwrQUA+uVd3CwAAAA="/>
  </w:docVars>
  <w:rsids>
    <w:rsidRoot w:val="008F22E2"/>
    <w:rsid w:val="00003C71"/>
    <w:rsid w:val="005E2690"/>
    <w:rsid w:val="006C4EBD"/>
    <w:rsid w:val="007154A8"/>
    <w:rsid w:val="007B0581"/>
    <w:rsid w:val="008537E8"/>
    <w:rsid w:val="00882E5C"/>
    <w:rsid w:val="008F22E2"/>
    <w:rsid w:val="009B46C8"/>
    <w:rsid w:val="00A50EFD"/>
    <w:rsid w:val="00AB1EA9"/>
    <w:rsid w:val="00CF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DB9D7"/>
  <w15:chartTrackingRefBased/>
  <w15:docId w15:val="{9ED351B7-4674-4D71-A0FE-84362C0D6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0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1A1"/>
  </w:style>
  <w:style w:type="paragraph" w:styleId="Footer">
    <w:name w:val="footer"/>
    <w:basedOn w:val="Normal"/>
    <w:link w:val="FooterChar"/>
    <w:uiPriority w:val="99"/>
    <w:unhideWhenUsed/>
    <w:rsid w:val="00CF0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1A1"/>
  </w:style>
  <w:style w:type="character" w:styleId="Hyperlink">
    <w:name w:val="Hyperlink"/>
    <w:basedOn w:val="DefaultParagraphFont"/>
    <w:uiPriority w:val="99"/>
    <w:unhideWhenUsed/>
    <w:rsid w:val="00CF01A1"/>
    <w:rPr>
      <w:color w:val="0000FF"/>
      <w:u w:val="single"/>
    </w:rPr>
  </w:style>
  <w:style w:type="table" w:styleId="GridTable4-Accent2">
    <w:name w:val="Grid Table 4 Accent 2"/>
    <w:basedOn w:val="TableNormal"/>
    <w:uiPriority w:val="49"/>
    <w:rsid w:val="007154A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8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7</cp:revision>
  <dcterms:created xsi:type="dcterms:W3CDTF">2019-11-28T08:41:00Z</dcterms:created>
  <dcterms:modified xsi:type="dcterms:W3CDTF">2020-06-08T13:15:00Z</dcterms:modified>
</cp:coreProperties>
</file>